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A18D47" w14:textId="77777777" w:rsidR="00E82B2A" w:rsidRDefault="00E82B2A" w:rsidP="006C662F">
      <w:pPr>
        <w:pStyle w:val="Heading2"/>
        <w:jc w:val="center"/>
        <w:rPr>
          <w:b/>
          <w:bCs/>
          <w:color w:val="C00000"/>
          <w:sz w:val="36"/>
          <w:szCs w:val="36"/>
        </w:rPr>
      </w:pPr>
    </w:p>
    <w:p w14:paraId="456B4851" w14:textId="77777777" w:rsidR="00E82B2A" w:rsidRDefault="00E82B2A" w:rsidP="006C662F">
      <w:pPr>
        <w:pStyle w:val="Heading2"/>
        <w:jc w:val="center"/>
        <w:rPr>
          <w:b/>
          <w:bCs/>
          <w:color w:val="C00000"/>
          <w:sz w:val="36"/>
          <w:szCs w:val="36"/>
        </w:rPr>
      </w:pPr>
    </w:p>
    <w:p w14:paraId="1AF64A0B" w14:textId="46B5BEF3" w:rsidR="00823F62" w:rsidRPr="00A40071" w:rsidRDefault="00A40071" w:rsidP="006C662F">
      <w:pPr>
        <w:pStyle w:val="Heading2"/>
        <w:jc w:val="center"/>
        <w:rPr>
          <w:b/>
          <w:bCs/>
          <w:color w:val="C00000"/>
          <w:sz w:val="36"/>
          <w:szCs w:val="36"/>
        </w:rPr>
      </w:pPr>
      <w:r>
        <w:rPr>
          <w:b/>
          <w:bCs/>
          <w:color w:val="C00000"/>
          <w:sz w:val="36"/>
          <w:szCs w:val="36"/>
        </w:rPr>
        <w:t>Board</w:t>
      </w:r>
      <w:r w:rsidR="006C662F" w:rsidRPr="00A40071">
        <w:rPr>
          <w:b/>
          <w:bCs/>
          <w:color w:val="C00000"/>
          <w:sz w:val="36"/>
          <w:szCs w:val="36"/>
        </w:rPr>
        <w:t xml:space="preserve"> </w:t>
      </w:r>
      <w:r w:rsidR="00CE5D18">
        <w:rPr>
          <w:b/>
          <w:bCs/>
          <w:color w:val="C00000"/>
          <w:sz w:val="36"/>
          <w:szCs w:val="36"/>
        </w:rPr>
        <w:t xml:space="preserve">Recruitment </w:t>
      </w:r>
      <w:r w:rsidR="00823F62" w:rsidRPr="00A40071">
        <w:rPr>
          <w:b/>
          <w:bCs/>
          <w:color w:val="C00000"/>
          <w:sz w:val="36"/>
          <w:szCs w:val="36"/>
        </w:rPr>
        <w:t xml:space="preserve">Equality, </w:t>
      </w:r>
      <w:r w:rsidR="00612117" w:rsidRPr="00A40071">
        <w:rPr>
          <w:b/>
          <w:bCs/>
          <w:color w:val="C00000"/>
          <w:sz w:val="36"/>
          <w:szCs w:val="36"/>
        </w:rPr>
        <w:t>Diversity,</w:t>
      </w:r>
      <w:r w:rsidR="00823F62" w:rsidRPr="00A40071">
        <w:rPr>
          <w:b/>
          <w:bCs/>
          <w:color w:val="C00000"/>
          <w:sz w:val="36"/>
          <w:szCs w:val="36"/>
        </w:rPr>
        <w:t xml:space="preserve"> and Inclusion </w:t>
      </w:r>
      <w:r w:rsidR="00612117" w:rsidRPr="00A40071">
        <w:rPr>
          <w:b/>
          <w:bCs/>
          <w:color w:val="C00000"/>
          <w:sz w:val="36"/>
          <w:szCs w:val="36"/>
        </w:rPr>
        <w:t>Survey</w:t>
      </w:r>
    </w:p>
    <w:p w14:paraId="75833BC5" w14:textId="77777777" w:rsidR="00823F62" w:rsidRDefault="00823F62" w:rsidP="00823F62">
      <w:pPr>
        <w:rPr>
          <w:highlight w:val="yellow"/>
        </w:rPr>
      </w:pPr>
    </w:p>
    <w:p w14:paraId="4698E21D" w14:textId="1BDD1FAB" w:rsidR="001D4A09" w:rsidRDefault="005E79A8" w:rsidP="00B95CD7">
      <w:pPr>
        <w:jc w:val="both"/>
      </w:pPr>
      <w:r>
        <w:t>Thank you for participating in this survey. T</w:t>
      </w:r>
      <w:r w:rsidR="00A40071">
        <w:t xml:space="preserve">he Campaign for Science and Engineering (CaSE) </w:t>
      </w:r>
      <w:proofErr w:type="gramStart"/>
      <w:r>
        <w:t>collect</w:t>
      </w:r>
      <w:r w:rsidR="0046753F">
        <w:t>s</w:t>
      </w:r>
      <w:proofErr w:type="gramEnd"/>
      <w:r>
        <w:t xml:space="preserve"> equality, diversity and inclusion</w:t>
      </w:r>
      <w:r w:rsidR="004F7C99">
        <w:t xml:space="preserve"> </w:t>
      </w:r>
      <w:r>
        <w:t xml:space="preserve">data </w:t>
      </w:r>
      <w:r w:rsidR="0046753F">
        <w:t xml:space="preserve">to help us </w:t>
      </w:r>
      <w:r w:rsidR="00BB4B6C">
        <w:t xml:space="preserve">understand the makeup of </w:t>
      </w:r>
      <w:r w:rsidR="009A28E3">
        <w:t>ap</w:t>
      </w:r>
      <w:r w:rsidR="00CE5D18">
        <w:t xml:space="preserve">plicants to positions on </w:t>
      </w:r>
      <w:r w:rsidR="00BB4B6C">
        <w:t xml:space="preserve">the </w:t>
      </w:r>
      <w:r w:rsidR="00A40071">
        <w:t>CaSE B</w:t>
      </w:r>
      <w:r w:rsidR="007509EB">
        <w:t>oard</w:t>
      </w:r>
      <w:r w:rsidR="00BB4B6C">
        <w:t>.</w:t>
      </w:r>
      <w:r w:rsidR="007509EB">
        <w:t xml:space="preserve"> </w:t>
      </w:r>
      <w:r>
        <w:t>Th</w:t>
      </w:r>
      <w:r w:rsidR="006C662F">
        <w:t>is</w:t>
      </w:r>
      <w:r>
        <w:t xml:space="preserve"> data </w:t>
      </w:r>
      <w:r w:rsidR="006C662F">
        <w:t>help</w:t>
      </w:r>
      <w:r w:rsidR="0046753F">
        <w:t>s</w:t>
      </w:r>
      <w:r w:rsidR="006C662F">
        <w:t xml:space="preserve"> us monitor </w:t>
      </w:r>
      <w:r w:rsidR="0046753F">
        <w:t>the impact</w:t>
      </w:r>
      <w:r w:rsidR="006C662F">
        <w:t xml:space="preserve"> of efforts to</w:t>
      </w:r>
      <w:r>
        <w:t xml:space="preserve"> promote ED&amp;I </w:t>
      </w:r>
      <w:r w:rsidR="007509EB">
        <w:t>throughout our corporate structure, and in our advocacy for science and engineering.</w:t>
      </w:r>
    </w:p>
    <w:p w14:paraId="1BD163D1" w14:textId="09C97D69" w:rsidR="005E752F" w:rsidRDefault="005E79A8" w:rsidP="00B95CD7">
      <w:pPr>
        <w:jc w:val="both"/>
      </w:pPr>
      <w:r>
        <w:t xml:space="preserve">The survey will take approximately </w:t>
      </w:r>
      <w:r w:rsidR="00AA6902">
        <w:t>ten</w:t>
      </w:r>
      <w:r>
        <w:t xml:space="preserve"> minutes to complete and </w:t>
      </w:r>
      <w:r w:rsidR="0046753F">
        <w:t xml:space="preserve">includes questions on </w:t>
      </w:r>
      <w:r w:rsidR="005E752F">
        <w:t xml:space="preserve">protected characteristics </w:t>
      </w:r>
      <w:r w:rsidR="0046753F">
        <w:t>(</w:t>
      </w:r>
      <w:r w:rsidR="005E752F">
        <w:t xml:space="preserve">as defined by the </w:t>
      </w:r>
      <w:hyperlink r:id="rId10" w:history="1">
        <w:r w:rsidR="005E752F" w:rsidRPr="00A7520A">
          <w:rPr>
            <w:rStyle w:val="Hyperlink"/>
          </w:rPr>
          <w:t>2010 Equality Act</w:t>
        </w:r>
      </w:hyperlink>
      <w:r w:rsidR="0046753F">
        <w:t>) which have been shaped by</w:t>
      </w:r>
      <w:r w:rsidR="00A7520A">
        <w:t xml:space="preserve"> </w:t>
      </w:r>
      <w:hyperlink r:id="rId11" w:history="1">
        <w:r w:rsidR="00A7520A" w:rsidRPr="00A7520A">
          <w:rPr>
            <w:rStyle w:val="Hyperlink"/>
          </w:rPr>
          <w:t>GOV.UK guidance</w:t>
        </w:r>
      </w:hyperlink>
      <w:r w:rsidR="00A7520A">
        <w:t xml:space="preserve">. </w:t>
      </w:r>
    </w:p>
    <w:p w14:paraId="5A45E8EA" w14:textId="7FB871AF" w:rsidR="00D409A2" w:rsidRDefault="007509EB" w:rsidP="00B95CD7">
      <w:pPr>
        <w:jc w:val="both"/>
      </w:pPr>
      <w:r>
        <w:t>We ask</w:t>
      </w:r>
      <w:r w:rsidR="0046753F">
        <w:t xml:space="preserve"> all</w:t>
      </w:r>
      <w:r>
        <w:t xml:space="preserve"> prospective members of the CaSE Board to </w:t>
      </w:r>
      <w:r w:rsidR="0046753F">
        <w:t>complete the</w:t>
      </w:r>
      <w:r>
        <w:t xml:space="preserve"> survey, </w:t>
      </w:r>
      <w:r w:rsidR="00B561F5">
        <w:t xml:space="preserve">but </w:t>
      </w:r>
      <w:r w:rsidR="0046753F">
        <w:t xml:space="preserve">it </w:t>
      </w:r>
      <w:r w:rsidR="00B561F5">
        <w:t>remains</w:t>
      </w:r>
      <w:r>
        <w:t xml:space="preserve"> </w:t>
      </w:r>
      <w:r w:rsidR="0046753F">
        <w:t xml:space="preserve">entirely </w:t>
      </w:r>
      <w:r>
        <w:t>voluntary</w:t>
      </w:r>
      <w:r w:rsidR="0046753F">
        <w:t xml:space="preserve"> and will not influence your recruitment process</w:t>
      </w:r>
      <w:r>
        <w:t>.</w:t>
      </w:r>
      <w:r w:rsidR="007D5E78">
        <w:t xml:space="preserve"> </w:t>
      </w:r>
      <w:r w:rsidR="005E79A8">
        <w:t>All personal data will be processed in accordance with current UK data protection legislation, including the Data Protection Act 2018 and the General Data Protection Regulation (GDPR).</w:t>
      </w:r>
      <w:r w:rsidR="004F7C99">
        <w:t xml:space="preserve"> </w:t>
      </w:r>
      <w:r w:rsidR="00AA4176">
        <w:t xml:space="preserve">This data will only be used </w:t>
      </w:r>
      <w:r w:rsidR="008E023A">
        <w:t>to monitor and improve our recruitment processes</w:t>
      </w:r>
      <w:r w:rsidR="002C221B">
        <w:t xml:space="preserve"> and the diversity of the CaSE board of trustees</w:t>
      </w:r>
      <w:r w:rsidR="00AA6902">
        <w:t>.</w:t>
      </w:r>
    </w:p>
    <w:p w14:paraId="30B85B42" w14:textId="2CBA3021" w:rsidR="00D409A2" w:rsidRDefault="004A39CB" w:rsidP="00B95CD7">
      <w:pPr>
        <w:jc w:val="both"/>
      </w:pPr>
      <w:r>
        <w:t>If you choose to complete this survey, p</w:t>
      </w:r>
      <w:r w:rsidR="00D409A2">
        <w:t>lease attach this completed form to</w:t>
      </w:r>
      <w:r>
        <w:t xml:space="preserve"> your application email.</w:t>
      </w:r>
    </w:p>
    <w:p w14:paraId="5815BCE4" w14:textId="554B048E" w:rsidR="00AC197E" w:rsidRDefault="000A17E2" w:rsidP="001D4A09">
      <w:pPr>
        <w:pStyle w:val="ListParagraph"/>
        <w:numPr>
          <w:ilvl w:val="0"/>
          <w:numId w:val="1"/>
        </w:numPr>
      </w:pPr>
      <w:r>
        <w:t xml:space="preserve">I consent to </w:t>
      </w:r>
      <w:r w:rsidR="00B561F5">
        <w:t>CaSE</w:t>
      </w:r>
      <w:r>
        <w:t xml:space="preserve"> using my data for the purposes outlined above</w:t>
      </w:r>
      <w:r w:rsidR="005E79A8">
        <w:t>.</w:t>
      </w:r>
    </w:p>
    <w:p w14:paraId="54FC4BCC" w14:textId="77777777" w:rsidR="000A17E2" w:rsidRDefault="00000000" w:rsidP="000A17E2">
      <w:pPr>
        <w:pStyle w:val="ListParagraph"/>
      </w:pPr>
      <w:sdt>
        <w:sdtPr>
          <w:id w:val="18408059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5173">
            <w:rPr>
              <w:rFonts w:ascii="MS Gothic" w:eastAsia="MS Gothic" w:hAnsi="MS Gothic" w:hint="eastAsia"/>
            </w:rPr>
            <w:t>☐</w:t>
          </w:r>
        </w:sdtContent>
      </w:sdt>
      <w:r w:rsidR="000A17E2">
        <w:t xml:space="preserve">Yes </w:t>
      </w:r>
    </w:p>
    <w:p w14:paraId="013D8B1E" w14:textId="4A6E1DE1" w:rsidR="00784431" w:rsidRDefault="00000000" w:rsidP="0046753F">
      <w:pPr>
        <w:pStyle w:val="ListParagraph"/>
      </w:pPr>
      <w:sdt>
        <w:sdtPr>
          <w:id w:val="1283375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3E8C">
            <w:rPr>
              <w:rFonts w:ascii="MS Gothic" w:eastAsia="MS Gothic" w:hAnsi="MS Gothic" w:hint="eastAsia"/>
            </w:rPr>
            <w:t>☐</w:t>
          </w:r>
        </w:sdtContent>
      </w:sdt>
      <w:r w:rsidR="000A17E2">
        <w:t>N</w:t>
      </w:r>
      <w:r w:rsidR="00323E8C">
        <w:t>o</w:t>
      </w:r>
      <w:r w:rsidR="00784431">
        <w:br/>
      </w:r>
    </w:p>
    <w:p w14:paraId="7C1AC161" w14:textId="1A10889A" w:rsidR="00BB4B6C" w:rsidRDefault="002C65CB" w:rsidP="00BB4B6C">
      <w:pPr>
        <w:pStyle w:val="ListParagraph"/>
        <w:numPr>
          <w:ilvl w:val="0"/>
          <w:numId w:val="1"/>
        </w:numPr>
      </w:pPr>
      <w:r>
        <w:t>What is your age?</w:t>
      </w:r>
      <w:r>
        <w:br/>
      </w:r>
      <w:sdt>
        <w:sdtPr>
          <w:id w:val="-745981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B4B6C">
        <w:rPr>
          <w:rFonts w:cstheme="minorHAnsi"/>
        </w:rPr>
        <w:t>≤</w:t>
      </w:r>
      <w:r>
        <w:t>19</w:t>
      </w:r>
      <w:r>
        <w:br/>
      </w:r>
      <w:sdt>
        <w:sdtPr>
          <w:id w:val="2124262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20 – 29 </w:t>
      </w:r>
      <w:r>
        <w:br/>
      </w:r>
      <w:sdt>
        <w:sdtPr>
          <w:id w:val="-1004586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30</w:t>
      </w:r>
      <w:r w:rsidR="005E79A8">
        <w:t xml:space="preserve"> – </w:t>
      </w:r>
      <w:r>
        <w:t>39</w:t>
      </w:r>
      <w:r>
        <w:br/>
      </w:r>
      <w:sdt>
        <w:sdtPr>
          <w:id w:val="-1166078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40</w:t>
      </w:r>
      <w:r w:rsidR="005E79A8">
        <w:t xml:space="preserve"> – </w:t>
      </w:r>
      <w:r>
        <w:t>49</w:t>
      </w:r>
      <w:r>
        <w:br/>
      </w:r>
      <w:sdt>
        <w:sdtPr>
          <w:id w:val="-1486164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50</w:t>
      </w:r>
      <w:r w:rsidR="005E79A8">
        <w:t xml:space="preserve"> – </w:t>
      </w:r>
      <w:r>
        <w:t>59</w:t>
      </w:r>
      <w:r>
        <w:br/>
      </w:r>
      <w:sdt>
        <w:sdtPr>
          <w:id w:val="-712780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B4B6C">
        <w:rPr>
          <w:rFonts w:cstheme="minorHAnsi"/>
        </w:rPr>
        <w:t xml:space="preserve">60 – 69 </w:t>
      </w:r>
      <w:r w:rsidR="00BB4B6C">
        <w:rPr>
          <w:rFonts w:cstheme="minorHAnsi"/>
        </w:rPr>
        <w:br/>
      </w:r>
      <w:sdt>
        <w:sdtPr>
          <w:id w:val="1469712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4B6C">
            <w:rPr>
              <w:rFonts w:ascii="MS Gothic" w:eastAsia="MS Gothic" w:hAnsi="MS Gothic" w:hint="eastAsia"/>
            </w:rPr>
            <w:t>☐</w:t>
          </w:r>
        </w:sdtContent>
      </w:sdt>
      <w:r w:rsidR="00BB4B6C">
        <w:t xml:space="preserve">70 – 79 </w:t>
      </w:r>
      <w:r w:rsidR="00BB4B6C">
        <w:br/>
      </w:r>
      <w:sdt>
        <w:sdtPr>
          <w:id w:val="-63955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4B6C">
            <w:rPr>
              <w:rFonts w:ascii="MS Gothic" w:eastAsia="MS Gothic" w:hAnsi="MS Gothic" w:hint="eastAsia"/>
            </w:rPr>
            <w:t>☐</w:t>
          </w:r>
        </w:sdtContent>
      </w:sdt>
      <w:r w:rsidR="00BB4B6C">
        <w:t xml:space="preserve">80 – 89 </w:t>
      </w:r>
    </w:p>
    <w:p w14:paraId="11641D8C" w14:textId="67465EAD" w:rsidR="00784431" w:rsidRDefault="00000000" w:rsidP="00784431">
      <w:pPr>
        <w:pStyle w:val="ListParagraph"/>
      </w:pPr>
      <w:sdt>
        <w:sdtPr>
          <w:id w:val="1904634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4B6C">
            <w:rPr>
              <w:rFonts w:ascii="MS Gothic" w:eastAsia="MS Gothic" w:hAnsi="MS Gothic" w:hint="eastAsia"/>
            </w:rPr>
            <w:t>☐</w:t>
          </w:r>
        </w:sdtContent>
      </w:sdt>
      <w:r w:rsidR="00BB4B6C">
        <w:rPr>
          <w:rFonts w:cstheme="minorHAnsi"/>
        </w:rPr>
        <w:t>≥</w:t>
      </w:r>
      <w:r w:rsidR="00BB4B6C">
        <w:t>90</w:t>
      </w:r>
    </w:p>
    <w:p w14:paraId="39169898" w14:textId="0FAC46B1" w:rsidR="002C65CB" w:rsidRDefault="00000000" w:rsidP="00D27A30">
      <w:pPr>
        <w:pStyle w:val="ListParagraph"/>
      </w:pPr>
      <w:sdt>
        <w:sdtPr>
          <w:id w:val="-19269603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4431">
            <w:rPr>
              <w:rFonts w:ascii="MS Gothic" w:eastAsia="MS Gothic" w:hAnsi="MS Gothic" w:hint="eastAsia"/>
            </w:rPr>
            <w:t>☐</w:t>
          </w:r>
        </w:sdtContent>
      </w:sdt>
      <w:r w:rsidR="00784431">
        <w:t>Prefer not to answer</w:t>
      </w:r>
      <w:r w:rsidR="00784431">
        <w:br/>
      </w:r>
    </w:p>
    <w:p w14:paraId="32E8E20D" w14:textId="059586AB" w:rsidR="004270D2" w:rsidRDefault="005E752F" w:rsidP="004270D2">
      <w:pPr>
        <w:pStyle w:val="ListParagraph"/>
        <w:numPr>
          <w:ilvl w:val="0"/>
          <w:numId w:val="1"/>
        </w:numPr>
      </w:pPr>
      <w:r>
        <w:t xml:space="preserve">What is your </w:t>
      </w:r>
      <w:r w:rsidR="009264FA">
        <w:t xml:space="preserve">biological </w:t>
      </w:r>
      <w:r>
        <w:t>sex?</w:t>
      </w:r>
      <w:r w:rsidR="00134282">
        <w:t xml:space="preserve"> </w:t>
      </w:r>
      <w:r w:rsidR="004270D2">
        <w:br/>
      </w:r>
      <w:sdt>
        <w:sdtPr>
          <w:id w:val="1576593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08EA">
            <w:rPr>
              <w:rFonts w:ascii="MS Gothic" w:eastAsia="MS Gothic" w:hAnsi="MS Gothic" w:hint="eastAsia"/>
            </w:rPr>
            <w:t>☐</w:t>
          </w:r>
        </w:sdtContent>
      </w:sdt>
      <w:r w:rsidR="004270D2">
        <w:t>Male</w:t>
      </w:r>
      <w:r w:rsidR="008608EA">
        <w:br/>
      </w:r>
      <w:sdt>
        <w:sdtPr>
          <w:id w:val="-9401466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08EA">
            <w:rPr>
              <w:rFonts w:ascii="MS Gothic" w:eastAsia="MS Gothic" w:hAnsi="MS Gothic" w:hint="eastAsia"/>
            </w:rPr>
            <w:t>☐</w:t>
          </w:r>
        </w:sdtContent>
      </w:sdt>
      <w:r w:rsidR="004270D2">
        <w:t>Female</w:t>
      </w:r>
      <w:r w:rsidR="00784431">
        <w:br/>
      </w:r>
      <w:sdt>
        <w:sdtPr>
          <w:id w:val="-1773546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4431">
            <w:rPr>
              <w:rFonts w:ascii="MS Gothic" w:eastAsia="MS Gothic" w:hAnsi="MS Gothic" w:hint="eastAsia"/>
            </w:rPr>
            <w:t>☐</w:t>
          </w:r>
        </w:sdtContent>
      </w:sdt>
      <w:r w:rsidR="00784431">
        <w:t>Prefer not to answer</w:t>
      </w:r>
    </w:p>
    <w:p w14:paraId="0BA77359" w14:textId="77777777" w:rsidR="005E752F" w:rsidRDefault="005E752F" w:rsidP="005E752F">
      <w:pPr>
        <w:pStyle w:val="ListParagraph"/>
      </w:pPr>
    </w:p>
    <w:p w14:paraId="2B34D69B" w14:textId="42828FB3" w:rsidR="00D27A30" w:rsidRDefault="005E752F" w:rsidP="005E752F">
      <w:pPr>
        <w:pStyle w:val="ListParagraph"/>
        <w:numPr>
          <w:ilvl w:val="0"/>
          <w:numId w:val="1"/>
        </w:numPr>
      </w:pPr>
      <w:r>
        <w:t>Is the gender you identify with the same as your sex registered at birth?</w:t>
      </w:r>
      <w:r>
        <w:br/>
      </w:r>
      <w:sdt>
        <w:sdtPr>
          <w:id w:val="-1811395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Yes</w:t>
      </w:r>
      <w:r>
        <w:br/>
      </w:r>
      <w:sdt>
        <w:sdtPr>
          <w:id w:val="204079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897"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  <w:r>
        <w:br/>
      </w:r>
      <w:sdt>
        <w:sdtPr>
          <w:id w:val="5042499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Prefer not to answer</w:t>
      </w:r>
      <w:r>
        <w:br/>
      </w:r>
    </w:p>
    <w:p w14:paraId="709E9640" w14:textId="77777777" w:rsidR="009264FA" w:rsidRDefault="009264FA" w:rsidP="009264FA">
      <w:pPr>
        <w:pStyle w:val="ListParagraph"/>
        <w:numPr>
          <w:ilvl w:val="0"/>
          <w:numId w:val="1"/>
        </w:numPr>
      </w:pPr>
      <w:r>
        <w:lastRenderedPageBreak/>
        <w:t>Which of the following options best describes how you think of yourself?</w:t>
      </w:r>
    </w:p>
    <w:p w14:paraId="4387E385" w14:textId="6AE2CB11" w:rsidR="00EC098F" w:rsidRDefault="00000000" w:rsidP="005B0D5B">
      <w:pPr>
        <w:pStyle w:val="ListParagraph"/>
      </w:pPr>
      <w:sdt>
        <w:sdtPr>
          <w:id w:val="8767425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46F4">
            <w:rPr>
              <w:rFonts w:ascii="MS Gothic" w:eastAsia="MS Gothic" w:hAnsi="MS Gothic" w:hint="eastAsia"/>
            </w:rPr>
            <w:t>☐</w:t>
          </w:r>
        </w:sdtContent>
      </w:sdt>
      <w:r w:rsidR="009264FA">
        <w:t>Heterosexual or straight</w:t>
      </w:r>
      <w:r w:rsidR="009264FA">
        <w:br/>
      </w:r>
      <w:sdt>
        <w:sdtPr>
          <w:id w:val="3292651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64FA">
            <w:rPr>
              <w:rFonts w:ascii="MS Gothic" w:eastAsia="MS Gothic" w:hAnsi="MS Gothic" w:hint="eastAsia"/>
            </w:rPr>
            <w:t>☐</w:t>
          </w:r>
        </w:sdtContent>
      </w:sdt>
      <w:r w:rsidR="009264FA">
        <w:t>Gay or lesbian</w:t>
      </w:r>
      <w:r w:rsidR="009264FA">
        <w:br/>
      </w:r>
      <w:sdt>
        <w:sdtPr>
          <w:id w:val="-142268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64FA">
            <w:rPr>
              <w:rFonts w:ascii="MS Gothic" w:eastAsia="MS Gothic" w:hAnsi="MS Gothic" w:hint="eastAsia"/>
            </w:rPr>
            <w:t>☐</w:t>
          </w:r>
        </w:sdtContent>
      </w:sdt>
      <w:r w:rsidR="009264FA">
        <w:t>Bisexual</w:t>
      </w:r>
      <w:r w:rsidR="009264FA">
        <w:br/>
      </w:r>
      <w:sdt>
        <w:sdtPr>
          <w:id w:val="-1971663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64FA">
            <w:rPr>
              <w:rFonts w:ascii="MS Gothic" w:eastAsia="MS Gothic" w:hAnsi="MS Gothic" w:hint="eastAsia"/>
            </w:rPr>
            <w:t>☐</w:t>
          </w:r>
        </w:sdtContent>
      </w:sdt>
      <w:r w:rsidR="009264FA">
        <w:t>Other:</w:t>
      </w:r>
      <w:r w:rsidR="009264FA" w:rsidRPr="005E752F">
        <w:t xml:space="preserve"> </w:t>
      </w:r>
      <w:sdt>
        <w:sdtPr>
          <w:id w:val="1161347879"/>
          <w:placeholder>
            <w:docPart w:val="07F0718E54F3426BB50F3A8984DC0246"/>
          </w:placeholder>
          <w:showingPlcHdr/>
          <w:text/>
        </w:sdtPr>
        <w:sdtContent>
          <w:r w:rsidR="009264FA" w:rsidRPr="00B561C5">
            <w:rPr>
              <w:rStyle w:val="PlaceholderText"/>
            </w:rPr>
            <w:t>Click or tap here to enter text.</w:t>
          </w:r>
        </w:sdtContent>
      </w:sdt>
      <w:r w:rsidR="009264FA">
        <w:br/>
      </w:r>
      <w:sdt>
        <w:sdtPr>
          <w:rPr>
            <w:rFonts w:ascii="MS Gothic" w:eastAsia="MS Gothic" w:hAnsi="MS Gothic"/>
          </w:rPr>
          <w:id w:val="20217358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64FA" w:rsidRPr="005E752F">
            <w:rPr>
              <w:rFonts w:ascii="MS Gothic" w:eastAsia="MS Gothic" w:hAnsi="MS Gothic" w:hint="eastAsia"/>
            </w:rPr>
            <w:t>☐</w:t>
          </w:r>
        </w:sdtContent>
      </w:sdt>
      <w:r w:rsidR="009264FA">
        <w:t>Prefer not to answer</w:t>
      </w:r>
    </w:p>
    <w:p w14:paraId="0A9A121E" w14:textId="77777777" w:rsidR="005B0D5B" w:rsidRDefault="005B0D5B" w:rsidP="005B0D5B">
      <w:pPr>
        <w:pStyle w:val="ListParagraph"/>
      </w:pPr>
    </w:p>
    <w:p w14:paraId="2519AF88" w14:textId="64EBC23F" w:rsidR="00D27A30" w:rsidRDefault="004C42AB" w:rsidP="00D27A30">
      <w:pPr>
        <w:pStyle w:val="ListParagraph"/>
        <w:numPr>
          <w:ilvl w:val="0"/>
          <w:numId w:val="1"/>
        </w:numPr>
      </w:pPr>
      <w:r>
        <w:t>What is your ethnic group?</w:t>
      </w:r>
      <w:r w:rsidR="00750073">
        <w:t xml:space="preserve"> </w:t>
      </w:r>
      <w:r>
        <w:t>Please tick one top level group, and then one within that group.</w:t>
      </w:r>
    </w:p>
    <w:p w14:paraId="0C200A27" w14:textId="675D7C7F" w:rsidR="00F24913" w:rsidRDefault="00000000" w:rsidP="000E586B">
      <w:pPr>
        <w:pStyle w:val="ListParagraph"/>
      </w:pPr>
      <w:sdt>
        <w:sdtPr>
          <w:id w:val="19128089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24913">
            <w:rPr>
              <w:rFonts w:ascii="MS Gothic" w:eastAsia="MS Gothic" w:hAnsi="MS Gothic" w:hint="eastAsia"/>
            </w:rPr>
            <w:t>☐</w:t>
          </w:r>
        </w:sdtContent>
      </w:sdt>
      <w:r w:rsidR="00F24913">
        <w:t>White</w:t>
      </w:r>
    </w:p>
    <w:p w14:paraId="0118C834" w14:textId="77777777" w:rsidR="004C42AB" w:rsidRDefault="00000000" w:rsidP="004C42AB">
      <w:pPr>
        <w:pStyle w:val="ListParagraph"/>
        <w:ind w:left="1440"/>
      </w:pPr>
      <w:sdt>
        <w:sdtPr>
          <w:id w:val="-1851325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English, Welsh, Scottish, Northern Irish or British</w:t>
      </w:r>
      <w:r w:rsidR="004C42AB">
        <w:br/>
      </w:r>
      <w:sdt>
        <w:sdtPr>
          <w:id w:val="18529938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Irish</w:t>
      </w:r>
      <w:r w:rsidR="004C42AB">
        <w:br/>
      </w:r>
      <w:sdt>
        <w:sdtPr>
          <w:id w:val="936780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Gypsy or Irish Traveller</w:t>
      </w:r>
    </w:p>
    <w:p w14:paraId="087E1445" w14:textId="09869796" w:rsidR="004C42AB" w:rsidRDefault="00000000" w:rsidP="004C42AB">
      <w:pPr>
        <w:pStyle w:val="ListParagraph"/>
        <w:ind w:left="1440"/>
      </w:pPr>
      <w:sdt>
        <w:sdtPr>
          <w:id w:val="1569306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Any other White background</w:t>
      </w:r>
      <w:r w:rsidR="004C42AB">
        <w:br/>
      </w:r>
      <w:sdt>
        <w:sdtPr>
          <w:id w:val="11924202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Prefer not to answer</w:t>
      </w:r>
    </w:p>
    <w:p w14:paraId="01E0CA27" w14:textId="06FEB576" w:rsidR="004C42AB" w:rsidRDefault="00000000" w:rsidP="000E586B">
      <w:pPr>
        <w:pStyle w:val="ListParagraph"/>
      </w:pPr>
      <w:sdt>
        <w:sdtPr>
          <w:id w:val="-14806105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Mixed/Multiple ethnic groups</w:t>
      </w:r>
    </w:p>
    <w:p w14:paraId="7F6EA3A6" w14:textId="1FC833D8" w:rsidR="004C42AB" w:rsidRDefault="00000000" w:rsidP="004C42AB">
      <w:pPr>
        <w:pStyle w:val="ListParagraph"/>
        <w:ind w:left="1440"/>
      </w:pPr>
      <w:sdt>
        <w:sdtPr>
          <w:id w:val="-19242521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White and Black Caribbean</w:t>
      </w:r>
      <w:r w:rsidR="004C42AB">
        <w:br/>
      </w:r>
      <w:sdt>
        <w:sdtPr>
          <w:id w:val="-8251293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White and Black African</w:t>
      </w:r>
      <w:r w:rsidR="004C42AB">
        <w:br/>
      </w:r>
      <w:sdt>
        <w:sdtPr>
          <w:id w:val="813375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White and Asian</w:t>
      </w:r>
    </w:p>
    <w:p w14:paraId="7B665ABD" w14:textId="7E626DFD" w:rsidR="00A3738D" w:rsidRDefault="00000000" w:rsidP="00A3738D">
      <w:pPr>
        <w:pStyle w:val="ListParagraph"/>
        <w:ind w:left="1440"/>
      </w:pPr>
      <w:sdt>
        <w:sdtPr>
          <w:id w:val="-643584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Any other Mixed or Multiple ethnic background</w:t>
      </w:r>
      <w:r w:rsidR="004C42AB">
        <w:br/>
      </w:r>
      <w:sdt>
        <w:sdtPr>
          <w:id w:val="-19859183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Prefer not to answer</w:t>
      </w:r>
    </w:p>
    <w:p w14:paraId="0841457D" w14:textId="77777777" w:rsidR="004C42AB" w:rsidRDefault="00000000" w:rsidP="000E586B">
      <w:pPr>
        <w:pStyle w:val="ListParagraph"/>
      </w:pPr>
      <w:sdt>
        <w:sdtPr>
          <w:id w:val="-200860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95205">
            <w:rPr>
              <w:rFonts w:ascii="MS Gothic" w:eastAsia="MS Gothic" w:hAnsi="MS Gothic" w:hint="eastAsia"/>
            </w:rPr>
            <w:t>☐</w:t>
          </w:r>
        </w:sdtContent>
      </w:sdt>
      <w:r w:rsidR="00E4551C">
        <w:t>Asian/Asian British</w:t>
      </w:r>
    </w:p>
    <w:p w14:paraId="1E0C1BBA" w14:textId="6DE9B1E6" w:rsidR="004C42AB" w:rsidRDefault="00000000" w:rsidP="004C42AB">
      <w:pPr>
        <w:pStyle w:val="ListParagraph"/>
        <w:ind w:left="1440"/>
      </w:pPr>
      <w:sdt>
        <w:sdtPr>
          <w:id w:val="-17758594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A3738D">
        <w:t>Indian</w:t>
      </w:r>
      <w:r w:rsidR="004C42AB">
        <w:br/>
      </w:r>
      <w:sdt>
        <w:sdtPr>
          <w:id w:val="108634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A3738D">
        <w:t>Pakistani</w:t>
      </w:r>
      <w:r w:rsidR="004C42AB">
        <w:br/>
      </w:r>
      <w:sdt>
        <w:sdtPr>
          <w:id w:val="-620756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A3738D">
        <w:t>Bangladeshi</w:t>
      </w:r>
    </w:p>
    <w:p w14:paraId="0554C310" w14:textId="77777777" w:rsidR="00A3738D" w:rsidRDefault="00000000" w:rsidP="00A3738D">
      <w:pPr>
        <w:pStyle w:val="ListParagraph"/>
        <w:ind w:left="1440"/>
      </w:pPr>
      <w:sdt>
        <w:sdtPr>
          <w:id w:val="-1512911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A3738D">
        <w:t>Chinese</w:t>
      </w:r>
    </w:p>
    <w:p w14:paraId="04DB2892" w14:textId="2F7700BA" w:rsidR="00A3738D" w:rsidRDefault="00000000" w:rsidP="00A3738D">
      <w:pPr>
        <w:pStyle w:val="ListParagraph"/>
        <w:ind w:left="1440"/>
      </w:pPr>
      <w:sdt>
        <w:sdtPr>
          <w:id w:val="1066916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Any other Asian background</w:t>
      </w:r>
      <w:r w:rsidR="004C42AB">
        <w:br/>
      </w:r>
      <w:sdt>
        <w:sdtPr>
          <w:id w:val="-3043970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2AB">
            <w:rPr>
              <w:rFonts w:ascii="MS Gothic" w:eastAsia="MS Gothic" w:hAnsi="MS Gothic" w:hint="eastAsia"/>
            </w:rPr>
            <w:t>☐</w:t>
          </w:r>
        </w:sdtContent>
      </w:sdt>
      <w:r w:rsidR="004C42AB">
        <w:t>Prefer not to answe</w:t>
      </w:r>
      <w:r w:rsidR="00A3738D">
        <w:t>r</w:t>
      </w:r>
    </w:p>
    <w:p w14:paraId="4B43D3C0" w14:textId="006756AF" w:rsidR="00A3738D" w:rsidRDefault="00000000" w:rsidP="00A3738D">
      <w:pPr>
        <w:pStyle w:val="ListParagraph"/>
      </w:pPr>
      <w:sdt>
        <w:sdtPr>
          <w:id w:val="-9241901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Black, African, Caribbean or Black British</w:t>
      </w:r>
    </w:p>
    <w:p w14:paraId="763439D4" w14:textId="06822D25" w:rsidR="00A3738D" w:rsidRDefault="00000000" w:rsidP="00A3738D">
      <w:pPr>
        <w:pStyle w:val="ListParagraph"/>
        <w:ind w:left="1440"/>
      </w:pPr>
      <w:sdt>
        <w:sdtPr>
          <w:id w:val="-5018171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African</w:t>
      </w:r>
      <w:r w:rsidR="00A3738D">
        <w:br/>
      </w:r>
      <w:sdt>
        <w:sdtPr>
          <w:id w:val="14020274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Caribbean</w:t>
      </w:r>
      <w:r w:rsidR="00A3738D">
        <w:br/>
      </w:r>
      <w:sdt>
        <w:sdtPr>
          <w:id w:val="-3164185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Any other Black, African or Caribbean background</w:t>
      </w:r>
      <w:r w:rsidR="00A3738D">
        <w:br/>
      </w:r>
      <w:sdt>
        <w:sdtPr>
          <w:rPr>
            <w:rFonts w:ascii="MS Gothic" w:eastAsia="MS Gothic" w:hAnsi="MS Gothic"/>
          </w:rPr>
          <w:id w:val="-20818250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 w:rsidRP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Prefer not to answer</w:t>
      </w:r>
    </w:p>
    <w:p w14:paraId="0C87813A" w14:textId="1245D131" w:rsidR="000E586B" w:rsidRPr="00A3738D" w:rsidRDefault="00000000" w:rsidP="00A3738D">
      <w:pPr>
        <w:ind w:left="720"/>
      </w:pPr>
      <w:sdt>
        <w:sdtPr>
          <w:rPr>
            <w:rFonts w:ascii="MS Gothic" w:eastAsia="MS Gothic" w:hAnsi="MS Gothic"/>
          </w:rPr>
          <w:id w:val="-12000850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 w:rsidRPr="00A3738D">
            <w:rPr>
              <w:rFonts w:ascii="MS Gothic" w:eastAsia="MS Gothic" w:hAnsi="MS Gothic" w:hint="eastAsia"/>
            </w:rPr>
            <w:t>☐</w:t>
          </w:r>
        </w:sdtContent>
      </w:sdt>
      <w:r w:rsidR="004270D2">
        <w:t>Other ethnic group</w:t>
      </w:r>
      <w:r w:rsidR="00795205">
        <w:t xml:space="preserve">: </w:t>
      </w:r>
      <w:sdt>
        <w:sdtPr>
          <w:id w:val="106474498"/>
          <w:placeholder>
            <w:docPart w:val="DefaultPlaceholder_-1854013440"/>
          </w:placeholder>
          <w:showingPlcHdr/>
          <w:text/>
        </w:sdtPr>
        <w:sdtContent>
          <w:r w:rsidR="00795205" w:rsidRPr="00B561C5">
            <w:rPr>
              <w:rStyle w:val="PlaceholderText"/>
            </w:rPr>
            <w:t>Click or tap here to enter text.</w:t>
          </w:r>
        </w:sdtContent>
      </w:sdt>
      <w:r w:rsidR="00784431">
        <w:br/>
      </w:r>
      <w:sdt>
        <w:sdtPr>
          <w:rPr>
            <w:rFonts w:ascii="MS Gothic" w:eastAsia="MS Gothic" w:hAnsi="MS Gothic"/>
          </w:rPr>
          <w:id w:val="-2035725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4431" w:rsidRPr="00A3738D">
            <w:rPr>
              <w:rFonts w:ascii="MS Gothic" w:eastAsia="MS Gothic" w:hAnsi="MS Gothic" w:hint="eastAsia"/>
            </w:rPr>
            <w:t>☐</w:t>
          </w:r>
        </w:sdtContent>
      </w:sdt>
      <w:r w:rsidR="00784431">
        <w:t>Prefer not to answer</w:t>
      </w:r>
    </w:p>
    <w:p w14:paraId="1EC2D8A7" w14:textId="77777777" w:rsidR="005E752F" w:rsidRDefault="005E752F" w:rsidP="005E752F">
      <w:pPr>
        <w:pStyle w:val="ListParagraph"/>
      </w:pPr>
    </w:p>
    <w:p w14:paraId="457548AA" w14:textId="1C38A366" w:rsidR="00D27A30" w:rsidRDefault="00F24913" w:rsidP="00D27A30">
      <w:pPr>
        <w:pStyle w:val="ListParagraph"/>
        <w:numPr>
          <w:ilvl w:val="0"/>
          <w:numId w:val="1"/>
        </w:numPr>
      </w:pPr>
      <w:r>
        <w:t xml:space="preserve">Do you have </w:t>
      </w:r>
      <w:r w:rsidR="0046753F">
        <w:t xml:space="preserve">any long-term </w:t>
      </w:r>
      <w:r>
        <w:t xml:space="preserve">physical or mental health conditions? </w:t>
      </w:r>
    </w:p>
    <w:p w14:paraId="3F717D3F" w14:textId="36D8E29B" w:rsidR="00E4551C" w:rsidRDefault="00000000" w:rsidP="00E4551C">
      <w:pPr>
        <w:pStyle w:val="ListParagraph"/>
      </w:pPr>
      <w:sdt>
        <w:sdtPr>
          <w:id w:val="3074516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95205">
            <w:rPr>
              <w:rFonts w:ascii="MS Gothic" w:eastAsia="MS Gothic" w:hAnsi="MS Gothic" w:hint="eastAsia"/>
            </w:rPr>
            <w:t>☐</w:t>
          </w:r>
        </w:sdtContent>
      </w:sdt>
      <w:r w:rsidR="00E4551C">
        <w:t>Yes</w:t>
      </w:r>
      <w:r w:rsidR="00795205">
        <w:br/>
      </w:r>
      <w:sdt>
        <w:sdtPr>
          <w:id w:val="11830177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95205">
            <w:rPr>
              <w:rFonts w:ascii="MS Gothic" w:eastAsia="MS Gothic" w:hAnsi="MS Gothic" w:hint="eastAsia"/>
            </w:rPr>
            <w:t>☐</w:t>
          </w:r>
        </w:sdtContent>
      </w:sdt>
      <w:r w:rsidR="00795205">
        <w:t>N</w:t>
      </w:r>
      <w:r w:rsidR="00E4551C">
        <w:t>o</w:t>
      </w:r>
      <w:r w:rsidR="00795205">
        <w:br/>
      </w:r>
      <w:sdt>
        <w:sdtPr>
          <w:id w:val="-794448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95205">
            <w:rPr>
              <w:rFonts w:ascii="MS Gothic" w:eastAsia="MS Gothic" w:hAnsi="MS Gothic" w:hint="eastAsia"/>
            </w:rPr>
            <w:t>☐</w:t>
          </w:r>
        </w:sdtContent>
      </w:sdt>
      <w:r w:rsidR="00795205">
        <w:t>P</w:t>
      </w:r>
      <w:r w:rsidR="00E4551C">
        <w:t xml:space="preserve">refer not to </w:t>
      </w:r>
      <w:r w:rsidR="00784431">
        <w:t>answer</w:t>
      </w:r>
    </w:p>
    <w:p w14:paraId="7FDEAB68" w14:textId="6309BCED" w:rsidR="007D5E78" w:rsidRDefault="007D5E78" w:rsidP="00E4551C">
      <w:pPr>
        <w:pStyle w:val="ListParagraph"/>
      </w:pPr>
    </w:p>
    <w:p w14:paraId="0FD8B1DE" w14:textId="742447B5" w:rsidR="00F24913" w:rsidRDefault="00F24913" w:rsidP="00F24913">
      <w:pPr>
        <w:pStyle w:val="ListParagraph"/>
        <w:numPr>
          <w:ilvl w:val="0"/>
          <w:numId w:val="1"/>
        </w:numPr>
      </w:pPr>
      <w:r w:rsidRPr="00F24913">
        <w:rPr>
          <w:i/>
          <w:iCs/>
        </w:rPr>
        <w:t>If yes to Q</w:t>
      </w:r>
      <w:r w:rsidR="0089682C">
        <w:rPr>
          <w:i/>
          <w:iCs/>
        </w:rPr>
        <w:t>9</w:t>
      </w:r>
      <w:r>
        <w:t xml:space="preserve">: Do any of your conditions reduce </w:t>
      </w:r>
      <w:r w:rsidR="001E02C0">
        <w:t xml:space="preserve">your </w:t>
      </w:r>
      <w:r>
        <w:t xml:space="preserve">ability to carry out day to day activities? </w:t>
      </w:r>
    </w:p>
    <w:p w14:paraId="2428047D" w14:textId="77777777" w:rsidR="00F24913" w:rsidRDefault="00000000" w:rsidP="00F24913">
      <w:pPr>
        <w:pStyle w:val="ListParagraph"/>
      </w:pPr>
      <w:sdt>
        <w:sdtPr>
          <w:id w:val="-102316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24913">
            <w:rPr>
              <w:rFonts w:ascii="MS Gothic" w:eastAsia="MS Gothic" w:hAnsi="MS Gothic" w:hint="eastAsia"/>
            </w:rPr>
            <w:t>☐</w:t>
          </w:r>
        </w:sdtContent>
      </w:sdt>
      <w:r w:rsidR="00F24913">
        <w:t>Yes, a lot</w:t>
      </w:r>
    </w:p>
    <w:p w14:paraId="12D4634E" w14:textId="356E2D0E" w:rsidR="00A3738D" w:rsidRDefault="00000000" w:rsidP="0046753F">
      <w:pPr>
        <w:pStyle w:val="ListParagraph"/>
      </w:pPr>
      <w:sdt>
        <w:sdtPr>
          <w:id w:val="15519654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24913">
            <w:rPr>
              <w:rFonts w:ascii="MS Gothic" w:eastAsia="MS Gothic" w:hAnsi="MS Gothic" w:hint="eastAsia"/>
            </w:rPr>
            <w:t>☐</w:t>
          </w:r>
        </w:sdtContent>
      </w:sdt>
      <w:r w:rsidR="00F24913">
        <w:t>Yes, a little</w:t>
      </w:r>
      <w:r w:rsidR="00F24913">
        <w:br/>
      </w:r>
      <w:sdt>
        <w:sdtPr>
          <w:id w:val="-14812995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24913">
            <w:rPr>
              <w:rFonts w:ascii="MS Gothic" w:eastAsia="MS Gothic" w:hAnsi="MS Gothic" w:hint="eastAsia"/>
            </w:rPr>
            <w:t>☐</w:t>
          </w:r>
        </w:sdtContent>
      </w:sdt>
      <w:r w:rsidR="00F24913">
        <w:t>Not at all</w:t>
      </w:r>
      <w:r w:rsidR="00F24913">
        <w:br/>
      </w:r>
      <w:sdt>
        <w:sdtPr>
          <w:id w:val="-847732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24913">
            <w:rPr>
              <w:rFonts w:ascii="MS Gothic" w:eastAsia="MS Gothic" w:hAnsi="MS Gothic" w:hint="eastAsia"/>
            </w:rPr>
            <w:t>☐</w:t>
          </w:r>
        </w:sdtContent>
      </w:sdt>
      <w:r w:rsidR="00F24913">
        <w:t>Prefer not to answer</w:t>
      </w:r>
    </w:p>
    <w:p w14:paraId="5ADD3BA2" w14:textId="74F423F1" w:rsidR="00863078" w:rsidRDefault="00A3738D" w:rsidP="0046753F">
      <w:pPr>
        <w:pStyle w:val="ListParagraph"/>
        <w:numPr>
          <w:ilvl w:val="0"/>
          <w:numId w:val="1"/>
        </w:numPr>
      </w:pPr>
      <w:r>
        <w:lastRenderedPageBreak/>
        <w:t>What is your religion?</w:t>
      </w:r>
    </w:p>
    <w:p w14:paraId="74459A1A" w14:textId="26369542" w:rsidR="00863078" w:rsidRDefault="00000000" w:rsidP="00863078">
      <w:pPr>
        <w:pStyle w:val="ListParagraph"/>
      </w:pPr>
      <w:sdt>
        <w:sdtPr>
          <w:id w:val="3870023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3078">
            <w:rPr>
              <w:rFonts w:ascii="MS Gothic" w:eastAsia="MS Gothic" w:hAnsi="MS Gothic" w:hint="eastAsia"/>
            </w:rPr>
            <w:t>☐</w:t>
          </w:r>
        </w:sdtContent>
      </w:sdt>
      <w:r w:rsidR="00A3738D">
        <w:t>No religion</w:t>
      </w:r>
      <w:r w:rsidR="00863078">
        <w:br/>
      </w:r>
      <w:sdt>
        <w:sdtPr>
          <w:id w:val="5656908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3078">
            <w:rPr>
              <w:rFonts w:ascii="MS Gothic" w:eastAsia="MS Gothic" w:hAnsi="MS Gothic" w:hint="eastAsia"/>
            </w:rPr>
            <w:t>☐</w:t>
          </w:r>
        </w:sdtContent>
      </w:sdt>
      <w:r w:rsidR="00A3738D">
        <w:t>Christian</w:t>
      </w:r>
      <w:r w:rsidR="00863078">
        <w:br/>
      </w:r>
      <w:sdt>
        <w:sdtPr>
          <w:id w:val="-14251028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3078">
            <w:rPr>
              <w:rFonts w:ascii="MS Gothic" w:eastAsia="MS Gothic" w:hAnsi="MS Gothic" w:hint="eastAsia"/>
            </w:rPr>
            <w:t>☐</w:t>
          </w:r>
        </w:sdtContent>
      </w:sdt>
      <w:r w:rsidR="00A3738D">
        <w:t>Buddhist</w:t>
      </w:r>
    </w:p>
    <w:p w14:paraId="2E289168" w14:textId="208D4D83" w:rsidR="00A3738D" w:rsidRDefault="00000000" w:rsidP="00A3738D">
      <w:pPr>
        <w:pStyle w:val="ListParagraph"/>
      </w:pPr>
      <w:sdt>
        <w:sdtPr>
          <w:id w:val="-5409014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Hindu</w:t>
      </w:r>
      <w:r w:rsidR="00A3738D">
        <w:br/>
      </w:r>
      <w:sdt>
        <w:sdtPr>
          <w:id w:val="1084266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Jewish</w:t>
      </w:r>
      <w:r w:rsidR="00A3738D">
        <w:br/>
      </w:r>
      <w:sdt>
        <w:sdtPr>
          <w:id w:val="1082326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Muslim</w:t>
      </w:r>
    </w:p>
    <w:p w14:paraId="1708C02C" w14:textId="4F305017" w:rsidR="00A3738D" w:rsidRDefault="00000000" w:rsidP="00B31B91">
      <w:pPr>
        <w:pStyle w:val="ListParagraph"/>
      </w:pPr>
      <w:sdt>
        <w:sdtPr>
          <w:id w:val="-8935765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Sikh</w:t>
      </w:r>
      <w:r w:rsidR="00A3738D">
        <w:br/>
      </w:r>
      <w:sdt>
        <w:sdtPr>
          <w:id w:val="-18633478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Any other religion</w:t>
      </w:r>
      <w:r w:rsidR="00A3738D">
        <w:br/>
      </w:r>
      <w:sdt>
        <w:sdtPr>
          <w:id w:val="1645079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738D">
            <w:rPr>
              <w:rFonts w:ascii="MS Gothic" w:eastAsia="MS Gothic" w:hAnsi="MS Gothic" w:hint="eastAsia"/>
            </w:rPr>
            <w:t>☐</w:t>
          </w:r>
        </w:sdtContent>
      </w:sdt>
      <w:r w:rsidR="00A3738D">
        <w:t>Prefer not to answer</w:t>
      </w:r>
    </w:p>
    <w:p w14:paraId="0B7D55FB" w14:textId="77777777" w:rsidR="00EC098F" w:rsidRDefault="00EC098F" w:rsidP="00B31B91">
      <w:pPr>
        <w:pStyle w:val="ListParagraph"/>
      </w:pPr>
    </w:p>
    <w:p w14:paraId="03F6575F" w14:textId="3F4C797A" w:rsidR="002632B4" w:rsidRDefault="00A7520A" w:rsidP="002632B4">
      <w:pPr>
        <w:pStyle w:val="ListParagraph"/>
        <w:numPr>
          <w:ilvl w:val="0"/>
          <w:numId w:val="1"/>
        </w:numPr>
      </w:pPr>
      <w:r>
        <w:t>What</w:t>
      </w:r>
      <w:r w:rsidR="002632B4">
        <w:t xml:space="preserve"> region</w:t>
      </w:r>
      <w:r w:rsidR="00C01E39">
        <w:t xml:space="preserve"> </w:t>
      </w:r>
      <w:r w:rsidR="00EE462E">
        <w:t xml:space="preserve">is your work </w:t>
      </w:r>
      <w:r w:rsidR="002437B3">
        <w:t xml:space="preserve">or other main activity </w:t>
      </w:r>
      <w:r w:rsidR="00EE462E">
        <w:t>based in?</w:t>
      </w:r>
      <w:r w:rsidR="00A363E3">
        <w:t xml:space="preserve"> </w:t>
      </w:r>
    </w:p>
    <w:p w14:paraId="38B498B3" w14:textId="77777777" w:rsidR="002632B4" w:rsidRDefault="00000000" w:rsidP="002632B4">
      <w:pPr>
        <w:pStyle w:val="ListParagraph"/>
      </w:pPr>
      <w:sdt>
        <w:sdtPr>
          <w:id w:val="12875474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520A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 w:rsidR="002632B4">
        <w:t>South East</w:t>
      </w:r>
      <w:proofErr w:type="gramEnd"/>
      <w:r w:rsidR="002632B4">
        <w:t xml:space="preserve"> England</w:t>
      </w:r>
    </w:p>
    <w:p w14:paraId="4B67E77C" w14:textId="569155AC" w:rsidR="00A7520A" w:rsidRPr="002632B4" w:rsidRDefault="00000000" w:rsidP="002632B4">
      <w:pPr>
        <w:pStyle w:val="ListParagraph"/>
      </w:pPr>
      <w:sdt>
        <w:sdtPr>
          <w:id w:val="1471712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32B4" w:rsidRPr="002632B4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 w:rsidR="002632B4" w:rsidRPr="002632B4">
        <w:t>S</w:t>
      </w:r>
      <w:r w:rsidR="002632B4">
        <w:t xml:space="preserve">outh </w:t>
      </w:r>
      <w:r w:rsidR="002632B4" w:rsidRPr="002632B4">
        <w:t>W</w:t>
      </w:r>
      <w:r w:rsidR="002632B4">
        <w:t>est</w:t>
      </w:r>
      <w:proofErr w:type="gramEnd"/>
      <w:r w:rsidR="002632B4" w:rsidRPr="002632B4">
        <w:t xml:space="preserve"> E</w:t>
      </w:r>
      <w:r w:rsidR="002632B4">
        <w:t>ngland</w:t>
      </w:r>
      <w:r w:rsidR="00A7520A">
        <w:br/>
      </w:r>
      <w:sdt>
        <w:sdtPr>
          <w:id w:val="18453556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520A">
            <w:rPr>
              <w:rFonts w:ascii="MS Gothic" w:eastAsia="MS Gothic" w:hAnsi="MS Gothic" w:hint="eastAsia"/>
            </w:rPr>
            <w:t>☐</w:t>
          </w:r>
        </w:sdtContent>
      </w:sdt>
      <w:r w:rsidR="002632B4">
        <w:t>Greater London</w:t>
      </w:r>
      <w:r w:rsidR="00A7520A">
        <w:br/>
      </w:r>
      <w:sdt>
        <w:sdtPr>
          <w:rPr>
            <w:rFonts w:ascii="MS Gothic" w:eastAsia="MS Gothic" w:hAnsi="MS Gothic"/>
          </w:rPr>
          <w:id w:val="430165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520A" w:rsidRPr="002632B4">
            <w:rPr>
              <w:rFonts w:ascii="MS Gothic" w:eastAsia="MS Gothic" w:hAnsi="MS Gothic" w:hint="eastAsia"/>
            </w:rPr>
            <w:t>☐</w:t>
          </w:r>
        </w:sdtContent>
      </w:sdt>
      <w:r w:rsidR="002632B4">
        <w:t>East of England</w:t>
      </w:r>
      <w:r w:rsidR="00A7520A" w:rsidRPr="002632B4">
        <w:br/>
      </w:r>
      <w:sdt>
        <w:sdtPr>
          <w:rPr>
            <w:rFonts w:ascii="MS Gothic" w:eastAsia="MS Gothic" w:hAnsi="MS Gothic"/>
          </w:rPr>
          <w:id w:val="1714994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520A" w:rsidRPr="002632B4">
            <w:rPr>
              <w:rFonts w:ascii="MS Gothic" w:eastAsia="MS Gothic" w:hAnsi="MS Gothic" w:hint="eastAsia"/>
            </w:rPr>
            <w:t>☐</w:t>
          </w:r>
        </w:sdtContent>
      </w:sdt>
      <w:r w:rsidR="002632B4" w:rsidRPr="002632B4">
        <w:t>West Midlands</w:t>
      </w:r>
    </w:p>
    <w:p w14:paraId="6C285A42" w14:textId="37468CED" w:rsidR="00A7520A" w:rsidRDefault="00000000" w:rsidP="002632B4">
      <w:pPr>
        <w:pStyle w:val="ListParagraph"/>
      </w:pPr>
      <w:sdt>
        <w:sdtPr>
          <w:id w:val="1152952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520A">
            <w:rPr>
              <w:rFonts w:ascii="MS Gothic" w:eastAsia="MS Gothic" w:hAnsi="MS Gothic" w:hint="eastAsia"/>
            </w:rPr>
            <w:t>☐</w:t>
          </w:r>
        </w:sdtContent>
      </w:sdt>
      <w:r w:rsidR="002632B4">
        <w:t>East Midlands</w:t>
      </w:r>
      <w:r w:rsidR="00A7520A">
        <w:br/>
      </w:r>
      <w:sdt>
        <w:sdtPr>
          <w:id w:val="-84503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520A">
            <w:rPr>
              <w:rFonts w:ascii="MS Gothic" w:eastAsia="MS Gothic" w:hAnsi="MS Gothic" w:hint="eastAsia"/>
            </w:rPr>
            <w:t>☐</w:t>
          </w:r>
        </w:sdtContent>
      </w:sdt>
      <w:r w:rsidR="002632B4">
        <w:t>Yorkshire and Humber</w:t>
      </w:r>
      <w:r w:rsidR="002632B4">
        <w:br/>
      </w:r>
      <w:sdt>
        <w:sdtPr>
          <w:id w:val="7261095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32B4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 w:rsidR="002632B4">
        <w:t>North East</w:t>
      </w:r>
      <w:proofErr w:type="gramEnd"/>
      <w:r w:rsidR="002632B4">
        <w:t xml:space="preserve"> England</w:t>
      </w:r>
      <w:r w:rsidR="002632B4">
        <w:br/>
      </w:r>
      <w:sdt>
        <w:sdtPr>
          <w:id w:val="-3933599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32B4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 w:rsidR="002632B4">
        <w:t>North West</w:t>
      </w:r>
      <w:proofErr w:type="gramEnd"/>
      <w:r w:rsidR="002632B4">
        <w:t xml:space="preserve"> England</w:t>
      </w:r>
      <w:r w:rsidR="00A7520A">
        <w:br/>
      </w:r>
      <w:sdt>
        <w:sdtPr>
          <w:rPr>
            <w:rFonts w:ascii="MS Gothic" w:eastAsia="MS Gothic" w:hAnsi="MS Gothic"/>
          </w:rPr>
          <w:id w:val="13859086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32B4" w:rsidRPr="002632B4">
            <w:rPr>
              <w:rFonts w:ascii="MS Gothic" w:eastAsia="MS Gothic" w:hAnsi="MS Gothic" w:hint="eastAsia"/>
            </w:rPr>
            <w:t>☐</w:t>
          </w:r>
        </w:sdtContent>
      </w:sdt>
      <w:r w:rsidR="002632B4" w:rsidRPr="002632B4">
        <w:t>Wales</w:t>
      </w:r>
      <w:r w:rsidR="002632B4">
        <w:br/>
      </w:r>
      <w:sdt>
        <w:sdtPr>
          <w:rPr>
            <w:rFonts w:ascii="MS Gothic" w:eastAsia="MS Gothic" w:hAnsi="MS Gothic"/>
          </w:rPr>
          <w:id w:val="430321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520A" w:rsidRPr="002632B4">
            <w:rPr>
              <w:rFonts w:ascii="MS Gothic" w:eastAsia="MS Gothic" w:hAnsi="MS Gothic" w:hint="eastAsia"/>
            </w:rPr>
            <w:t>☐</w:t>
          </w:r>
        </w:sdtContent>
      </w:sdt>
      <w:r w:rsidR="002632B4">
        <w:t>Scotland</w:t>
      </w:r>
    </w:p>
    <w:p w14:paraId="0F67A79E" w14:textId="77777777" w:rsidR="00EE462E" w:rsidRDefault="00000000" w:rsidP="002632B4">
      <w:pPr>
        <w:pStyle w:val="ListParagraph"/>
      </w:pPr>
      <w:sdt>
        <w:sdtPr>
          <w:id w:val="19962279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32B4">
            <w:rPr>
              <w:rFonts w:ascii="MS Gothic" w:eastAsia="MS Gothic" w:hAnsi="MS Gothic" w:hint="eastAsia"/>
            </w:rPr>
            <w:t>☐</w:t>
          </w:r>
        </w:sdtContent>
      </w:sdt>
      <w:r w:rsidR="002632B4">
        <w:t>Northern Ireland</w:t>
      </w:r>
    </w:p>
    <w:p w14:paraId="2D35D8FF" w14:textId="29E4522B" w:rsidR="00863078" w:rsidRDefault="00000000" w:rsidP="00EE462E">
      <w:pPr>
        <w:pStyle w:val="ListParagraph"/>
      </w:pPr>
      <w:sdt>
        <w:sdtPr>
          <w:id w:val="668685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462E">
            <w:rPr>
              <w:rFonts w:ascii="MS Gothic" w:eastAsia="MS Gothic" w:hAnsi="MS Gothic" w:hint="eastAsia"/>
            </w:rPr>
            <w:t>☐</w:t>
          </w:r>
        </w:sdtContent>
      </w:sdt>
      <w:r w:rsidR="00EE462E">
        <w:t xml:space="preserve">International </w:t>
      </w:r>
      <w:sdt>
        <w:sdtPr>
          <w:id w:val="1525126225"/>
          <w:placeholder>
            <w:docPart w:val="FC0CFD74B06B4C7983D268BCA3756F1A"/>
          </w:placeholder>
          <w:showingPlcHdr/>
          <w:text/>
        </w:sdtPr>
        <w:sdtContent>
          <w:r w:rsidR="00EE462E" w:rsidRPr="00B561C5">
            <w:rPr>
              <w:rStyle w:val="PlaceholderText"/>
            </w:rPr>
            <w:t>Click or tap here to enter text.</w:t>
          </w:r>
        </w:sdtContent>
      </w:sdt>
      <w:r w:rsidR="002632B4">
        <w:br/>
      </w:r>
      <w:sdt>
        <w:sdtPr>
          <w:rPr>
            <w:rFonts w:ascii="MS Gothic" w:eastAsia="MS Gothic" w:hAnsi="MS Gothic"/>
          </w:rPr>
          <w:id w:val="-367453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32B4" w:rsidRPr="00EE462E">
            <w:rPr>
              <w:rFonts w:ascii="MS Gothic" w:eastAsia="MS Gothic" w:hAnsi="MS Gothic" w:hint="eastAsia"/>
            </w:rPr>
            <w:t>☐</w:t>
          </w:r>
        </w:sdtContent>
      </w:sdt>
      <w:r w:rsidR="002632B4">
        <w:t>Prefer not to answer</w:t>
      </w:r>
    </w:p>
    <w:p w14:paraId="5D98BC6F" w14:textId="68B3B0D3" w:rsidR="002632B4" w:rsidRDefault="002632B4" w:rsidP="002632B4">
      <w:pPr>
        <w:pStyle w:val="ListParagraph"/>
      </w:pPr>
    </w:p>
    <w:p w14:paraId="2E558816" w14:textId="508573FB" w:rsidR="00C01E39" w:rsidRDefault="00EE462E" w:rsidP="00C01E39">
      <w:pPr>
        <w:pStyle w:val="ListParagraph"/>
        <w:numPr>
          <w:ilvl w:val="0"/>
          <w:numId w:val="1"/>
        </w:numPr>
      </w:pPr>
      <w:r w:rsidRPr="00EE462E">
        <w:rPr>
          <w:i/>
          <w:iCs/>
        </w:rPr>
        <w:t>If different to Q1</w:t>
      </w:r>
      <w:r w:rsidR="0089682C">
        <w:rPr>
          <w:i/>
          <w:iCs/>
        </w:rPr>
        <w:t>2</w:t>
      </w:r>
      <w:r w:rsidRPr="00EE462E">
        <w:rPr>
          <w:i/>
          <w:iCs/>
        </w:rPr>
        <w:t>,</w:t>
      </w:r>
      <w:r>
        <w:t xml:space="preserve"> </w:t>
      </w:r>
      <w:proofErr w:type="gramStart"/>
      <w:r w:rsidR="00C01E39">
        <w:t>What</w:t>
      </w:r>
      <w:proofErr w:type="gramEnd"/>
      <w:r w:rsidR="00C01E39">
        <w:t xml:space="preserve"> region </w:t>
      </w:r>
      <w:r>
        <w:t xml:space="preserve">do you live </w:t>
      </w:r>
      <w:r w:rsidR="00C01E39">
        <w:t xml:space="preserve">in? </w:t>
      </w:r>
    </w:p>
    <w:p w14:paraId="22527602" w14:textId="77777777" w:rsidR="00C01E39" w:rsidRDefault="00000000" w:rsidP="00C01E39">
      <w:pPr>
        <w:pStyle w:val="ListParagraph"/>
      </w:pPr>
      <w:sdt>
        <w:sdtPr>
          <w:id w:val="8335718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 w:rsidR="00C01E39">
        <w:t>South East</w:t>
      </w:r>
      <w:proofErr w:type="gramEnd"/>
      <w:r w:rsidR="00C01E39">
        <w:t xml:space="preserve"> England</w:t>
      </w:r>
    </w:p>
    <w:p w14:paraId="5085DF2D" w14:textId="77777777" w:rsidR="00C01E39" w:rsidRPr="002632B4" w:rsidRDefault="00000000" w:rsidP="00C01E39">
      <w:pPr>
        <w:pStyle w:val="ListParagraph"/>
      </w:pPr>
      <w:sdt>
        <w:sdtPr>
          <w:id w:val="2024588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 w:rsidRPr="002632B4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 w:rsidR="00C01E39" w:rsidRPr="002632B4">
        <w:t>S</w:t>
      </w:r>
      <w:r w:rsidR="00C01E39">
        <w:t xml:space="preserve">outh </w:t>
      </w:r>
      <w:r w:rsidR="00C01E39" w:rsidRPr="002632B4">
        <w:t>W</w:t>
      </w:r>
      <w:r w:rsidR="00C01E39">
        <w:t>est</w:t>
      </w:r>
      <w:proofErr w:type="gramEnd"/>
      <w:r w:rsidR="00C01E39" w:rsidRPr="002632B4">
        <w:t xml:space="preserve"> E</w:t>
      </w:r>
      <w:r w:rsidR="00C01E39">
        <w:t>ngland</w:t>
      </w:r>
      <w:r w:rsidR="00C01E39">
        <w:br/>
      </w:r>
      <w:sdt>
        <w:sdtPr>
          <w:id w:val="-1037418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>
            <w:rPr>
              <w:rFonts w:ascii="MS Gothic" w:eastAsia="MS Gothic" w:hAnsi="MS Gothic" w:hint="eastAsia"/>
            </w:rPr>
            <w:t>☐</w:t>
          </w:r>
        </w:sdtContent>
      </w:sdt>
      <w:r w:rsidR="00C01E39">
        <w:t>Greater London</w:t>
      </w:r>
      <w:r w:rsidR="00C01E39">
        <w:br/>
      </w:r>
      <w:sdt>
        <w:sdtPr>
          <w:rPr>
            <w:rFonts w:ascii="MS Gothic" w:eastAsia="MS Gothic" w:hAnsi="MS Gothic"/>
          </w:rPr>
          <w:id w:val="11804725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 w:rsidRPr="002632B4">
            <w:rPr>
              <w:rFonts w:ascii="MS Gothic" w:eastAsia="MS Gothic" w:hAnsi="MS Gothic" w:hint="eastAsia"/>
            </w:rPr>
            <w:t>☐</w:t>
          </w:r>
        </w:sdtContent>
      </w:sdt>
      <w:r w:rsidR="00C01E39">
        <w:t>East of England</w:t>
      </w:r>
      <w:r w:rsidR="00C01E39" w:rsidRPr="002632B4">
        <w:br/>
      </w:r>
      <w:sdt>
        <w:sdtPr>
          <w:rPr>
            <w:rFonts w:ascii="MS Gothic" w:eastAsia="MS Gothic" w:hAnsi="MS Gothic"/>
          </w:rPr>
          <w:id w:val="-579494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 w:rsidRPr="002632B4">
            <w:rPr>
              <w:rFonts w:ascii="MS Gothic" w:eastAsia="MS Gothic" w:hAnsi="MS Gothic" w:hint="eastAsia"/>
            </w:rPr>
            <w:t>☐</w:t>
          </w:r>
        </w:sdtContent>
      </w:sdt>
      <w:r w:rsidR="00C01E39" w:rsidRPr="002632B4">
        <w:t>West Midlands</w:t>
      </w:r>
    </w:p>
    <w:p w14:paraId="3ACFA0E2" w14:textId="77777777" w:rsidR="00C01E39" w:rsidRDefault="00000000" w:rsidP="00C01E39">
      <w:pPr>
        <w:pStyle w:val="ListParagraph"/>
      </w:pPr>
      <w:sdt>
        <w:sdtPr>
          <w:id w:val="8363485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>
            <w:rPr>
              <w:rFonts w:ascii="MS Gothic" w:eastAsia="MS Gothic" w:hAnsi="MS Gothic" w:hint="eastAsia"/>
            </w:rPr>
            <w:t>☐</w:t>
          </w:r>
        </w:sdtContent>
      </w:sdt>
      <w:r w:rsidR="00C01E39">
        <w:t>East Midlands</w:t>
      </w:r>
      <w:r w:rsidR="00C01E39">
        <w:br/>
      </w:r>
      <w:sdt>
        <w:sdtPr>
          <w:id w:val="8223177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>
            <w:rPr>
              <w:rFonts w:ascii="MS Gothic" w:eastAsia="MS Gothic" w:hAnsi="MS Gothic" w:hint="eastAsia"/>
            </w:rPr>
            <w:t>☐</w:t>
          </w:r>
        </w:sdtContent>
      </w:sdt>
      <w:r w:rsidR="00C01E39">
        <w:t>Yorkshire and Humber</w:t>
      </w:r>
      <w:r w:rsidR="00C01E39">
        <w:br/>
      </w:r>
      <w:sdt>
        <w:sdtPr>
          <w:id w:val="1581708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 w:rsidR="00C01E39">
        <w:t>North East</w:t>
      </w:r>
      <w:proofErr w:type="gramEnd"/>
      <w:r w:rsidR="00C01E39">
        <w:t xml:space="preserve"> England</w:t>
      </w:r>
      <w:r w:rsidR="00C01E39">
        <w:br/>
      </w:r>
      <w:sdt>
        <w:sdtPr>
          <w:id w:val="-1085074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 w:rsidR="00C01E39">
        <w:t>North West</w:t>
      </w:r>
      <w:proofErr w:type="gramEnd"/>
      <w:r w:rsidR="00C01E39">
        <w:t xml:space="preserve"> England</w:t>
      </w:r>
      <w:r w:rsidR="00C01E39">
        <w:br/>
      </w:r>
      <w:sdt>
        <w:sdtPr>
          <w:rPr>
            <w:rFonts w:ascii="MS Gothic" w:eastAsia="MS Gothic" w:hAnsi="MS Gothic"/>
          </w:rPr>
          <w:id w:val="197740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 w:rsidRPr="002632B4">
            <w:rPr>
              <w:rFonts w:ascii="MS Gothic" w:eastAsia="MS Gothic" w:hAnsi="MS Gothic" w:hint="eastAsia"/>
            </w:rPr>
            <w:t>☐</w:t>
          </w:r>
        </w:sdtContent>
      </w:sdt>
      <w:r w:rsidR="00C01E39" w:rsidRPr="002632B4">
        <w:t>Wales</w:t>
      </w:r>
      <w:r w:rsidR="00C01E39">
        <w:br/>
      </w:r>
      <w:sdt>
        <w:sdtPr>
          <w:rPr>
            <w:rFonts w:ascii="MS Gothic" w:eastAsia="MS Gothic" w:hAnsi="MS Gothic"/>
          </w:rPr>
          <w:id w:val="-595407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 w:rsidRPr="002632B4">
            <w:rPr>
              <w:rFonts w:ascii="MS Gothic" w:eastAsia="MS Gothic" w:hAnsi="MS Gothic" w:hint="eastAsia"/>
            </w:rPr>
            <w:t>☐</w:t>
          </w:r>
        </w:sdtContent>
      </w:sdt>
      <w:r w:rsidR="00C01E39">
        <w:t>Scotland</w:t>
      </w:r>
    </w:p>
    <w:p w14:paraId="0DE8CEB9" w14:textId="77777777" w:rsidR="00DC3F64" w:rsidRDefault="00000000" w:rsidP="00C01E39">
      <w:pPr>
        <w:pStyle w:val="ListParagraph"/>
      </w:pPr>
      <w:sdt>
        <w:sdtPr>
          <w:id w:val="806502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>
            <w:rPr>
              <w:rFonts w:ascii="MS Gothic" w:eastAsia="MS Gothic" w:hAnsi="MS Gothic" w:hint="eastAsia"/>
            </w:rPr>
            <w:t>☐</w:t>
          </w:r>
        </w:sdtContent>
      </w:sdt>
      <w:r w:rsidR="00C01E39">
        <w:t>Northern Ireland</w:t>
      </w:r>
    </w:p>
    <w:p w14:paraId="05D28ABA" w14:textId="3F54FACA" w:rsidR="005E79A8" w:rsidRDefault="00000000" w:rsidP="00D021A5">
      <w:pPr>
        <w:pStyle w:val="ListParagraph"/>
      </w:pPr>
      <w:sdt>
        <w:sdtPr>
          <w:id w:val="18559104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C3F64">
            <w:rPr>
              <w:rFonts w:ascii="MS Gothic" w:eastAsia="MS Gothic" w:hAnsi="MS Gothic" w:hint="eastAsia"/>
            </w:rPr>
            <w:t>☐</w:t>
          </w:r>
        </w:sdtContent>
      </w:sdt>
      <w:r w:rsidR="00DC3F64">
        <w:t xml:space="preserve">International </w:t>
      </w:r>
      <w:sdt>
        <w:sdtPr>
          <w:id w:val="-784503983"/>
          <w:placeholder>
            <w:docPart w:val="8901311C4F7A400B9338A6F9DBC63BE2"/>
          </w:placeholder>
          <w:showingPlcHdr/>
          <w:text/>
        </w:sdtPr>
        <w:sdtContent>
          <w:r w:rsidR="00DC3F64" w:rsidRPr="00B561C5">
            <w:rPr>
              <w:rStyle w:val="PlaceholderText"/>
            </w:rPr>
            <w:t>Click or tap here to enter text.</w:t>
          </w:r>
        </w:sdtContent>
      </w:sdt>
      <w:r w:rsidR="00C01E39">
        <w:br/>
      </w:r>
      <w:sdt>
        <w:sdtPr>
          <w:id w:val="1699356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1E39">
            <w:rPr>
              <w:rFonts w:ascii="MS Gothic" w:eastAsia="MS Gothic" w:hAnsi="MS Gothic" w:hint="eastAsia"/>
            </w:rPr>
            <w:t>☐</w:t>
          </w:r>
        </w:sdtContent>
      </w:sdt>
      <w:r w:rsidR="00C01E39">
        <w:t>Prefer not to answer</w:t>
      </w:r>
    </w:p>
    <w:p w14:paraId="3A25EBC1" w14:textId="77777777" w:rsidR="00D021A5" w:rsidRDefault="00D021A5" w:rsidP="00D021A5">
      <w:pPr>
        <w:pStyle w:val="ListParagraph"/>
      </w:pPr>
    </w:p>
    <w:p w14:paraId="02845475" w14:textId="77777777" w:rsidR="0046753F" w:rsidRDefault="0046753F" w:rsidP="00D021A5">
      <w:pPr>
        <w:pStyle w:val="ListParagraph"/>
      </w:pPr>
    </w:p>
    <w:p w14:paraId="7920BE1C" w14:textId="77777777" w:rsidR="005E79A8" w:rsidRDefault="005E79A8" w:rsidP="005E79A8">
      <w:pPr>
        <w:pStyle w:val="ListParagraph"/>
        <w:jc w:val="center"/>
      </w:pPr>
      <w:r>
        <w:t>Thank you for taking the time to complete this survey.</w:t>
      </w:r>
    </w:p>
    <w:sectPr w:rsidR="005E79A8" w:rsidSect="0046753F">
      <w:headerReference w:type="default" r:id="rId12"/>
      <w:headerReference w:type="first" r:id="rId13"/>
      <w:pgSz w:w="11906" w:h="16838"/>
      <w:pgMar w:top="1324" w:right="1440" w:bottom="1440" w:left="1440" w:header="0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F74D47" w14:textId="77777777" w:rsidR="00741E48" w:rsidRDefault="00741E48" w:rsidP="006C662F">
      <w:pPr>
        <w:spacing w:after="0" w:line="240" w:lineRule="auto"/>
      </w:pPr>
      <w:r>
        <w:separator/>
      </w:r>
    </w:p>
  </w:endnote>
  <w:endnote w:type="continuationSeparator" w:id="0">
    <w:p w14:paraId="1F5A8367" w14:textId="77777777" w:rsidR="00741E48" w:rsidRDefault="00741E48" w:rsidP="006C662F">
      <w:pPr>
        <w:spacing w:after="0" w:line="240" w:lineRule="auto"/>
      </w:pPr>
      <w:r>
        <w:continuationSeparator/>
      </w:r>
    </w:p>
  </w:endnote>
  <w:endnote w:type="continuationNotice" w:id="1">
    <w:p w14:paraId="50BF6667" w14:textId="77777777" w:rsidR="00741E48" w:rsidRDefault="00741E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1949CA" w14:textId="77777777" w:rsidR="00741E48" w:rsidRDefault="00741E48" w:rsidP="006C662F">
      <w:pPr>
        <w:spacing w:after="0" w:line="240" w:lineRule="auto"/>
      </w:pPr>
      <w:r>
        <w:separator/>
      </w:r>
    </w:p>
  </w:footnote>
  <w:footnote w:type="continuationSeparator" w:id="0">
    <w:p w14:paraId="1B2981A4" w14:textId="77777777" w:rsidR="00741E48" w:rsidRDefault="00741E48" w:rsidP="006C662F">
      <w:pPr>
        <w:spacing w:after="0" w:line="240" w:lineRule="auto"/>
      </w:pPr>
      <w:r>
        <w:continuationSeparator/>
      </w:r>
    </w:p>
  </w:footnote>
  <w:footnote w:type="continuationNotice" w:id="1">
    <w:p w14:paraId="3897CC02" w14:textId="77777777" w:rsidR="00741E48" w:rsidRDefault="00741E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1EE23" w14:textId="1CC731F1" w:rsidR="006C662F" w:rsidRDefault="006C662F" w:rsidP="006C662F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0CD26F" w14:textId="21BB43F7" w:rsidR="00E82B2A" w:rsidRDefault="00E82B2A" w:rsidP="00E82B2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4B549CB" wp14:editId="282B218A">
          <wp:simplePos x="0" y="0"/>
          <wp:positionH relativeFrom="margin">
            <wp:align>center</wp:align>
          </wp:positionH>
          <wp:positionV relativeFrom="paragraph">
            <wp:posOffset>-190500</wp:posOffset>
          </wp:positionV>
          <wp:extent cx="2545080" cy="1385570"/>
          <wp:effectExtent l="0" t="0" r="7620" b="5080"/>
          <wp:wrapThrough wrapText="bothSides">
            <wp:wrapPolygon edited="0">
              <wp:start x="0" y="0"/>
              <wp:lineTo x="0" y="21382"/>
              <wp:lineTo x="21503" y="21382"/>
              <wp:lineTo x="21503" y="0"/>
              <wp:lineTo x="0" y="0"/>
            </wp:wrapPolygon>
          </wp:wrapThrough>
          <wp:docPr id="1115781330" name="Picture 1" descr="A logo for a science and engineering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0686703" name="Picture 1" descr="A logo for a science and engineering compan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1385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215C46" w14:textId="05EE5DE6" w:rsidR="00E82B2A" w:rsidRDefault="00E82B2A" w:rsidP="00E82B2A">
    <w:pPr>
      <w:pStyle w:val="Header"/>
    </w:pPr>
    <w:r>
      <w:t>2026</w:t>
    </w:r>
  </w:p>
  <w:p w14:paraId="7BF31F28" w14:textId="31E7B944" w:rsidR="00A40071" w:rsidRDefault="00A40071" w:rsidP="00CE5D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602F28"/>
    <w:multiLevelType w:val="hybridMultilevel"/>
    <w:tmpl w:val="9788CF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866AE0"/>
    <w:multiLevelType w:val="hybridMultilevel"/>
    <w:tmpl w:val="5546AF58"/>
    <w:lvl w:ilvl="0" w:tplc="04069BC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3033331">
    <w:abstractNumId w:val="0"/>
  </w:num>
  <w:num w:numId="2" w16cid:durableId="13900359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DY0tjQ1NzMwMTdQ0lEKTi0uzszPAykwqgUAPLN6iSwAAAA="/>
  </w:docVars>
  <w:rsids>
    <w:rsidRoot w:val="009D489E"/>
    <w:rsid w:val="0000626D"/>
    <w:rsid w:val="00037701"/>
    <w:rsid w:val="000A17E2"/>
    <w:rsid w:val="000A6499"/>
    <w:rsid w:val="000C1C79"/>
    <w:rsid w:val="000D7A54"/>
    <w:rsid w:val="000E586B"/>
    <w:rsid w:val="00104515"/>
    <w:rsid w:val="00122540"/>
    <w:rsid w:val="00134282"/>
    <w:rsid w:val="001349B0"/>
    <w:rsid w:val="001B3D21"/>
    <w:rsid w:val="001D4A09"/>
    <w:rsid w:val="001D6F69"/>
    <w:rsid w:val="001E02C0"/>
    <w:rsid w:val="001E24E2"/>
    <w:rsid w:val="001F33A5"/>
    <w:rsid w:val="00224004"/>
    <w:rsid w:val="00225649"/>
    <w:rsid w:val="002437B3"/>
    <w:rsid w:val="002632B4"/>
    <w:rsid w:val="00263E59"/>
    <w:rsid w:val="002704AD"/>
    <w:rsid w:val="00282676"/>
    <w:rsid w:val="002B6C1B"/>
    <w:rsid w:val="002C221B"/>
    <w:rsid w:val="002C65CB"/>
    <w:rsid w:val="002D17A7"/>
    <w:rsid w:val="00313CA4"/>
    <w:rsid w:val="00315173"/>
    <w:rsid w:val="00323E8C"/>
    <w:rsid w:val="003446F4"/>
    <w:rsid w:val="00364B39"/>
    <w:rsid w:val="00365549"/>
    <w:rsid w:val="003B3A5E"/>
    <w:rsid w:val="003B4C47"/>
    <w:rsid w:val="004270D2"/>
    <w:rsid w:val="00444962"/>
    <w:rsid w:val="0046753F"/>
    <w:rsid w:val="00485E41"/>
    <w:rsid w:val="004A39CB"/>
    <w:rsid w:val="004C42AB"/>
    <w:rsid w:val="004F7C99"/>
    <w:rsid w:val="00516EC6"/>
    <w:rsid w:val="00544EF8"/>
    <w:rsid w:val="00545FED"/>
    <w:rsid w:val="005546CE"/>
    <w:rsid w:val="00597702"/>
    <w:rsid w:val="005B0D5B"/>
    <w:rsid w:val="005B2BF8"/>
    <w:rsid w:val="005D40BB"/>
    <w:rsid w:val="005E752F"/>
    <w:rsid w:val="005E79A8"/>
    <w:rsid w:val="00604B41"/>
    <w:rsid w:val="00612117"/>
    <w:rsid w:val="006C662F"/>
    <w:rsid w:val="006D2448"/>
    <w:rsid w:val="00710A24"/>
    <w:rsid w:val="00726414"/>
    <w:rsid w:val="00737897"/>
    <w:rsid w:val="00741E48"/>
    <w:rsid w:val="00750073"/>
    <w:rsid w:val="007509EB"/>
    <w:rsid w:val="00764304"/>
    <w:rsid w:val="00784431"/>
    <w:rsid w:val="00795205"/>
    <w:rsid w:val="007D5E78"/>
    <w:rsid w:val="007D7A63"/>
    <w:rsid w:val="007E5654"/>
    <w:rsid w:val="00801191"/>
    <w:rsid w:val="008124E0"/>
    <w:rsid w:val="00823F62"/>
    <w:rsid w:val="008608EA"/>
    <w:rsid w:val="00863078"/>
    <w:rsid w:val="008772E8"/>
    <w:rsid w:val="00894F90"/>
    <w:rsid w:val="0089682C"/>
    <w:rsid w:val="008B1524"/>
    <w:rsid w:val="008D1350"/>
    <w:rsid w:val="008E023A"/>
    <w:rsid w:val="008E2072"/>
    <w:rsid w:val="009264FA"/>
    <w:rsid w:val="00930411"/>
    <w:rsid w:val="009353C5"/>
    <w:rsid w:val="009826C2"/>
    <w:rsid w:val="00995F78"/>
    <w:rsid w:val="009A28E3"/>
    <w:rsid w:val="009A5C58"/>
    <w:rsid w:val="009A69B1"/>
    <w:rsid w:val="009D04C1"/>
    <w:rsid w:val="009D489E"/>
    <w:rsid w:val="009E2F21"/>
    <w:rsid w:val="00A01FC1"/>
    <w:rsid w:val="00A25B80"/>
    <w:rsid w:val="00A33B54"/>
    <w:rsid w:val="00A363E3"/>
    <w:rsid w:val="00A3738D"/>
    <w:rsid w:val="00A40071"/>
    <w:rsid w:val="00A740BA"/>
    <w:rsid w:val="00A7520A"/>
    <w:rsid w:val="00AA31C9"/>
    <w:rsid w:val="00AA4176"/>
    <w:rsid w:val="00AA6902"/>
    <w:rsid w:val="00AB2729"/>
    <w:rsid w:val="00AC197E"/>
    <w:rsid w:val="00AF44AD"/>
    <w:rsid w:val="00B31B91"/>
    <w:rsid w:val="00B37315"/>
    <w:rsid w:val="00B561F5"/>
    <w:rsid w:val="00B6592D"/>
    <w:rsid w:val="00B7729C"/>
    <w:rsid w:val="00B95CD7"/>
    <w:rsid w:val="00BA78C2"/>
    <w:rsid w:val="00BB4B6C"/>
    <w:rsid w:val="00BF407C"/>
    <w:rsid w:val="00C01E39"/>
    <w:rsid w:val="00C10DB1"/>
    <w:rsid w:val="00C15E4F"/>
    <w:rsid w:val="00C224DE"/>
    <w:rsid w:val="00C817E3"/>
    <w:rsid w:val="00CD64CB"/>
    <w:rsid w:val="00CE5D18"/>
    <w:rsid w:val="00D021A5"/>
    <w:rsid w:val="00D27A30"/>
    <w:rsid w:val="00D409A2"/>
    <w:rsid w:val="00D436B6"/>
    <w:rsid w:val="00DB6378"/>
    <w:rsid w:val="00DC3F64"/>
    <w:rsid w:val="00DE56CD"/>
    <w:rsid w:val="00E20D67"/>
    <w:rsid w:val="00E4551C"/>
    <w:rsid w:val="00E5143E"/>
    <w:rsid w:val="00E6264B"/>
    <w:rsid w:val="00E63149"/>
    <w:rsid w:val="00E706E7"/>
    <w:rsid w:val="00E82B2A"/>
    <w:rsid w:val="00E966CD"/>
    <w:rsid w:val="00EC098F"/>
    <w:rsid w:val="00EC7ADB"/>
    <w:rsid w:val="00EE425E"/>
    <w:rsid w:val="00EE462E"/>
    <w:rsid w:val="00F04F89"/>
    <w:rsid w:val="00F24913"/>
    <w:rsid w:val="00F54C70"/>
    <w:rsid w:val="00F6762E"/>
    <w:rsid w:val="00F82223"/>
    <w:rsid w:val="00FA2E7E"/>
    <w:rsid w:val="00FC0519"/>
    <w:rsid w:val="00FD093F"/>
    <w:rsid w:val="018F692A"/>
    <w:rsid w:val="02CE99CC"/>
    <w:rsid w:val="08A66B18"/>
    <w:rsid w:val="159DB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0C4794"/>
  <w15:chartTrackingRefBased/>
  <w15:docId w15:val="{501004CF-A460-46C8-9CB0-A8811FE31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7C9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17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546C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F7C9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C66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62F"/>
  </w:style>
  <w:style w:type="paragraph" w:styleId="Footer">
    <w:name w:val="footer"/>
    <w:basedOn w:val="Normal"/>
    <w:link w:val="FooterChar"/>
    <w:uiPriority w:val="99"/>
    <w:unhideWhenUsed/>
    <w:rsid w:val="006C66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62F"/>
  </w:style>
  <w:style w:type="character" w:styleId="CommentReference">
    <w:name w:val="annotation reference"/>
    <w:basedOn w:val="DefaultParagraphFont"/>
    <w:uiPriority w:val="99"/>
    <w:semiHidden/>
    <w:unhideWhenUsed/>
    <w:rsid w:val="00AA31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31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31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1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1C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752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52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64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esign-system.service.gov.uk/patterns/equality-information/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legislation.gov.uk/ukpga/2010/15/section/4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D3FF9-3194-417F-A46D-7D420138B8AA}"/>
      </w:docPartPr>
      <w:docPartBody>
        <w:p w:rsidR="002D0444" w:rsidRDefault="00B37315">
          <w:r w:rsidRPr="00B561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F0718E54F3426BB50F3A8984DC0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93EC9-AF9E-4582-B42E-0C3DF4873E6F}"/>
      </w:docPartPr>
      <w:docPartBody>
        <w:p w:rsidR="00E25525" w:rsidRDefault="00364B39" w:rsidP="00364B39">
          <w:pPr>
            <w:pStyle w:val="07F0718E54F3426BB50F3A8984DC0246"/>
          </w:pPr>
          <w:r w:rsidRPr="00B561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0CFD74B06B4C7983D268BCA3756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89CE0-9AC1-42B6-945E-158F3594918D}"/>
      </w:docPartPr>
      <w:docPartBody>
        <w:p w:rsidR="0026593A" w:rsidRDefault="00930411" w:rsidP="00930411">
          <w:pPr>
            <w:pStyle w:val="FC0CFD74B06B4C7983D268BCA3756F1A"/>
          </w:pPr>
          <w:r w:rsidRPr="00B561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01311C4F7A400B9338A6F9DBC63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17BA0-4C93-47E1-97BA-DF289EA2DB64}"/>
      </w:docPartPr>
      <w:docPartBody>
        <w:p w:rsidR="0026593A" w:rsidRDefault="00930411" w:rsidP="00930411">
          <w:pPr>
            <w:pStyle w:val="8901311C4F7A400B9338A6F9DBC63BE2"/>
          </w:pPr>
          <w:r w:rsidRPr="00B561C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7315"/>
    <w:rsid w:val="000A3E01"/>
    <w:rsid w:val="0026593A"/>
    <w:rsid w:val="002C5991"/>
    <w:rsid w:val="002D0444"/>
    <w:rsid w:val="00364B39"/>
    <w:rsid w:val="003B4C47"/>
    <w:rsid w:val="004969DB"/>
    <w:rsid w:val="00544EF8"/>
    <w:rsid w:val="00734E3D"/>
    <w:rsid w:val="008017A0"/>
    <w:rsid w:val="008E2072"/>
    <w:rsid w:val="00930411"/>
    <w:rsid w:val="00A20431"/>
    <w:rsid w:val="00A302A0"/>
    <w:rsid w:val="00A462F1"/>
    <w:rsid w:val="00B37315"/>
    <w:rsid w:val="00B964D5"/>
    <w:rsid w:val="00BF407C"/>
    <w:rsid w:val="00E17DEB"/>
    <w:rsid w:val="00E25525"/>
    <w:rsid w:val="00E85A22"/>
    <w:rsid w:val="00EE2B1C"/>
    <w:rsid w:val="00F54C70"/>
    <w:rsid w:val="00F6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0411"/>
    <w:rPr>
      <w:color w:val="808080"/>
    </w:rPr>
  </w:style>
  <w:style w:type="paragraph" w:customStyle="1" w:styleId="07F0718E54F3426BB50F3A8984DC0246">
    <w:name w:val="07F0718E54F3426BB50F3A8984DC0246"/>
    <w:rsid w:val="00364B39"/>
  </w:style>
  <w:style w:type="paragraph" w:customStyle="1" w:styleId="FC0CFD74B06B4C7983D268BCA3756F1A">
    <w:name w:val="FC0CFD74B06B4C7983D268BCA3756F1A"/>
    <w:rsid w:val="00930411"/>
  </w:style>
  <w:style w:type="paragraph" w:customStyle="1" w:styleId="8901311C4F7A400B9338A6F9DBC63BE2">
    <w:name w:val="8901311C4F7A400B9338A6F9DBC63BE2"/>
    <w:rsid w:val="009304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58574CB6AB894D8B9E01A3BA6A0816" ma:contentTypeVersion="18" ma:contentTypeDescription="Create a new document." ma:contentTypeScope="" ma:versionID="cc51b1aa1f08a81ff71a185c301d1752">
  <xsd:schema xmlns:xsd="http://www.w3.org/2001/XMLSchema" xmlns:xs="http://www.w3.org/2001/XMLSchema" xmlns:p="http://schemas.microsoft.com/office/2006/metadata/properties" xmlns:ns2="b1eeeaec-f90b-4c7b-917e-49987ab0ebd3" xmlns:ns3="68f5d06a-7b56-4892-b72d-57a2520f6fdd" targetNamespace="http://schemas.microsoft.com/office/2006/metadata/properties" ma:root="true" ma:fieldsID="00307732d5814016aacc24fb7f4e332c" ns2:_="" ns3:_="">
    <xsd:import namespace="b1eeeaec-f90b-4c7b-917e-49987ab0ebd3"/>
    <xsd:import namespace="68f5d06a-7b56-4892-b72d-57a2520f6f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eeaec-f90b-4c7b-917e-49987ab0eb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c227d67-5551-4d52-a927-3a527f5da5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d06a-7b56-4892-b72d-57a2520f6fd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a0d9eff-3340-423d-87db-1480178ea9ae}" ma:internalName="TaxCatchAll" ma:showField="CatchAllData" ma:web="68f5d06a-7b56-4892-b72d-57a2520f6f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1eeeaec-f90b-4c7b-917e-49987ab0ebd3">
      <Terms xmlns="http://schemas.microsoft.com/office/infopath/2007/PartnerControls"/>
    </lcf76f155ced4ddcb4097134ff3c332f>
    <TaxCatchAll xmlns="68f5d06a-7b56-4892-b72d-57a2520f6fdd" xsi:nil="true"/>
  </documentManagement>
</p:properties>
</file>

<file path=customXml/itemProps1.xml><?xml version="1.0" encoding="utf-8"?>
<ds:datastoreItem xmlns:ds="http://schemas.openxmlformats.org/officeDocument/2006/customXml" ds:itemID="{9E728885-4724-482A-9763-0D708D0F37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eeeaec-f90b-4c7b-917e-49987ab0ebd3"/>
    <ds:schemaRef ds:uri="68f5d06a-7b56-4892-b72d-57a2520f6f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D51CA6-6444-4FB7-B7F5-478B748AD0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2E414A-2663-4849-BEBE-300D3A816A43}">
  <ds:schemaRefs>
    <ds:schemaRef ds:uri="http://schemas.microsoft.com/office/2006/metadata/properties"/>
    <ds:schemaRef ds:uri="http://schemas.microsoft.com/office/infopath/2007/PartnerControls"/>
    <ds:schemaRef ds:uri="b1eeeaec-f90b-4c7b-917e-49987ab0ebd3"/>
    <ds:schemaRef ds:uri="68f5d06a-7b56-4892-b72d-57a2520f6fd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23</Words>
  <Characters>3191</Characters>
  <Application>Microsoft Office Word</Application>
  <DocSecurity>0</DocSecurity>
  <Lines>14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nected Places Catapult</Company>
  <LinksUpToDate>false</LinksUpToDate>
  <CharactersWithSpaces>3848</CharactersWithSpaces>
  <SharedDoc>false</SharedDoc>
  <HLinks>
    <vt:vector size="12" baseType="variant">
      <vt:variant>
        <vt:i4>7798909</vt:i4>
      </vt:variant>
      <vt:variant>
        <vt:i4>3</vt:i4>
      </vt:variant>
      <vt:variant>
        <vt:i4>0</vt:i4>
      </vt:variant>
      <vt:variant>
        <vt:i4>5</vt:i4>
      </vt:variant>
      <vt:variant>
        <vt:lpwstr>https://design-system.service.gov.uk/patterns/equality-information/</vt:lpwstr>
      </vt:variant>
      <vt:variant>
        <vt:lpwstr/>
      </vt:variant>
      <vt:variant>
        <vt:i4>6881401</vt:i4>
      </vt:variant>
      <vt:variant>
        <vt:i4>0</vt:i4>
      </vt:variant>
      <vt:variant>
        <vt:i4>0</vt:i4>
      </vt:variant>
      <vt:variant>
        <vt:i4>5</vt:i4>
      </vt:variant>
      <vt:variant>
        <vt:lpwstr>https://www.legislation.gov.uk/ukpga/2010/15/section/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Strudley</dc:creator>
  <cp:keywords/>
  <dc:description/>
  <cp:lastModifiedBy>Andy Hawkes</cp:lastModifiedBy>
  <cp:revision>11</cp:revision>
  <dcterms:created xsi:type="dcterms:W3CDTF">2024-08-06T20:28:00Z</dcterms:created>
  <dcterms:modified xsi:type="dcterms:W3CDTF">2026-06-30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58574CB6AB894D8B9E01A3BA6A0816</vt:lpwstr>
  </property>
  <property fmtid="{D5CDD505-2E9C-101B-9397-08002B2CF9AE}" pid="3" name="MediaServiceImageTags">
    <vt:lpwstr/>
  </property>
</Properties>
</file>